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450EC7" w14:textId="77777777" w:rsidR="00A37F7F" w:rsidRPr="00644662" w:rsidRDefault="00644662" w:rsidP="009B0187">
      <w:pPr>
        <w:jc w:val="center"/>
        <w:rPr>
          <w:b/>
          <w:sz w:val="28"/>
        </w:rPr>
      </w:pPr>
      <w:r>
        <w:rPr>
          <w:b/>
          <w:sz w:val="28"/>
        </w:rPr>
        <w:t>Religious and Medical Exemptions to Immunizations</w:t>
      </w:r>
    </w:p>
    <w:p w14:paraId="395496C0" w14:textId="77777777" w:rsidR="00A37F7F" w:rsidRPr="00644662" w:rsidRDefault="00644662" w:rsidP="009B018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ildcare/Preschool Immunization Survey</w:t>
      </w:r>
    </w:p>
    <w:p w14:paraId="7D280EE6" w14:textId="2FAFEA79" w:rsidR="00386B53" w:rsidRDefault="00AE6980" w:rsidP="009B0187">
      <w:pPr>
        <w:jc w:val="center"/>
        <w:rPr>
          <w:b/>
          <w:sz w:val="28"/>
          <w:szCs w:val="28"/>
        </w:rPr>
      </w:pPr>
      <w:r w:rsidRPr="00644662">
        <w:rPr>
          <w:b/>
          <w:sz w:val="28"/>
          <w:szCs w:val="28"/>
        </w:rPr>
        <w:t>MASSACHUSETTS</w:t>
      </w:r>
      <w:r w:rsidR="00D2267A" w:rsidRPr="00644662">
        <w:rPr>
          <w:b/>
          <w:sz w:val="28"/>
          <w:szCs w:val="28"/>
        </w:rPr>
        <w:t xml:space="preserve"> 1991-20</w:t>
      </w:r>
      <w:r w:rsidR="00834BC8">
        <w:rPr>
          <w:b/>
          <w:sz w:val="28"/>
          <w:szCs w:val="28"/>
        </w:rPr>
        <w:t>2</w:t>
      </w:r>
      <w:r w:rsidR="00386115">
        <w:rPr>
          <w:b/>
          <w:sz w:val="28"/>
          <w:szCs w:val="28"/>
        </w:rPr>
        <w:t>5</w:t>
      </w:r>
    </w:p>
    <w:p w14:paraId="4EAB3537" w14:textId="77777777" w:rsidR="000B0B20" w:rsidRPr="000649B7" w:rsidRDefault="000B0B20" w:rsidP="009B0187">
      <w:pPr>
        <w:jc w:val="center"/>
        <w:rPr>
          <w:b/>
          <w:sz w:val="20"/>
        </w:rPr>
      </w:pPr>
    </w:p>
    <w:tbl>
      <w:tblPr>
        <w:tblpPr w:leftFromText="180" w:rightFromText="180" w:vertAnchor="text" w:horzAnchor="margin" w:tblpXSpec="center" w:tblpY="116"/>
        <w:tblW w:w="0" w:type="auto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054"/>
        <w:gridCol w:w="1622"/>
        <w:gridCol w:w="1622"/>
        <w:gridCol w:w="1623"/>
        <w:gridCol w:w="1622"/>
        <w:gridCol w:w="1622"/>
        <w:gridCol w:w="1622"/>
        <w:gridCol w:w="1623"/>
      </w:tblGrid>
      <w:tr w:rsidR="006E107A" w:rsidRPr="00386115" w14:paraId="6DC64382" w14:textId="77777777" w:rsidTr="00C90AAA">
        <w:trPr>
          <w:trHeight w:val="432"/>
          <w:tblHeader/>
        </w:trPr>
        <w:tc>
          <w:tcPr>
            <w:tcW w:w="2054" w:type="dxa"/>
            <w:tcBorders>
              <w:bottom w:val="single" w:sz="12" w:space="0" w:color="auto"/>
            </w:tcBorders>
            <w:vAlign w:val="center"/>
          </w:tcPr>
          <w:p w14:paraId="717FB302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School Year¹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4B034325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Total # Children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5733C02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# Medical Exemptions</w:t>
            </w:r>
          </w:p>
        </w:tc>
        <w:tc>
          <w:tcPr>
            <w:tcW w:w="1623" w:type="dxa"/>
            <w:tcBorders>
              <w:bottom w:val="single" w:sz="12" w:space="0" w:color="auto"/>
            </w:tcBorders>
            <w:vAlign w:val="center"/>
          </w:tcPr>
          <w:p w14:paraId="7760611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% Medical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477A0BB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# Religious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302073A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% Religious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68009C8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Total # Exemptions</w:t>
            </w:r>
          </w:p>
        </w:tc>
        <w:tc>
          <w:tcPr>
            <w:tcW w:w="1623" w:type="dxa"/>
            <w:tcBorders>
              <w:bottom w:val="single" w:sz="12" w:space="0" w:color="auto"/>
            </w:tcBorders>
            <w:vAlign w:val="center"/>
          </w:tcPr>
          <w:p w14:paraId="7A8224A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Total % Exemptions</w:t>
            </w:r>
          </w:p>
        </w:tc>
      </w:tr>
      <w:tr w:rsidR="00386115" w:rsidRPr="00386115" w14:paraId="329CFBFC" w14:textId="77777777" w:rsidTr="00A14C7F">
        <w:trPr>
          <w:trHeight w:val="432"/>
        </w:trPr>
        <w:tc>
          <w:tcPr>
            <w:tcW w:w="205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CA91D4" w14:textId="10D0D9F2" w:rsidR="00386115" w:rsidRPr="00386115" w:rsidRDefault="00386115" w:rsidP="00386115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4-25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49408B" w14:textId="5EA702A8" w:rsidR="00386115" w:rsidRPr="00EC23A4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4,528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3DD5C3" w14:textId="481DC78A" w:rsidR="00386115" w:rsidRPr="00EC23A4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35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3E5556" w14:textId="397CD12D" w:rsidR="00386115" w:rsidRPr="00EC23A4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14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5C8042" w14:textId="04716F3D" w:rsidR="00386115" w:rsidRPr="00EC23A4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64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B150C7" w14:textId="0EC51A01" w:rsidR="00386115" w:rsidRPr="00EC23A4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02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4748BE2" w14:textId="3A835D99" w:rsidR="00386115" w:rsidRPr="00EC23A4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99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27094F" w14:textId="5CAA8A20" w:rsidR="00386115" w:rsidRPr="00EC23A4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16</w:t>
            </w:r>
          </w:p>
        </w:tc>
      </w:tr>
      <w:tr w:rsidR="006E107A" w:rsidRPr="00386115" w14:paraId="53B75999" w14:textId="77777777" w:rsidTr="00C90AAA">
        <w:trPr>
          <w:trHeight w:val="432"/>
        </w:trPr>
        <w:tc>
          <w:tcPr>
            <w:tcW w:w="205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A18CED4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3-24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4C39DEA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88,674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F8E005B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113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5B0A7E8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0.13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5264B11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823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91AB892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1279A5F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936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75A0679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1.06</w:t>
            </w:r>
          </w:p>
        </w:tc>
      </w:tr>
      <w:tr w:rsidR="006E107A" w:rsidRPr="00386115" w14:paraId="5993AA99" w14:textId="77777777" w:rsidTr="00A14C7F">
        <w:trPr>
          <w:trHeight w:val="432"/>
        </w:trPr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5365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22-23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32C02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8,672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2B7D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6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538FD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5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30C8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92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C502B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8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5241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08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46F78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3</w:t>
            </w:r>
          </w:p>
        </w:tc>
      </w:tr>
      <w:tr w:rsidR="006E107A" w:rsidRPr="00386115" w14:paraId="6810C8A8" w14:textId="77777777" w:rsidTr="00C90AAA">
        <w:trPr>
          <w:trHeight w:val="432"/>
        </w:trPr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048946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21-22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3062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0,329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05AE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5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BAA6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94250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18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C621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2B03B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53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3944C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94</w:t>
            </w:r>
          </w:p>
        </w:tc>
      </w:tr>
      <w:tr w:rsidR="006E107A" w:rsidRPr="00386115" w14:paraId="39E9CAC0" w14:textId="77777777" w:rsidTr="00C90AAA">
        <w:trPr>
          <w:trHeight w:val="432"/>
        </w:trPr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EEB59D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20-21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BA270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4,941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78B71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50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16104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7B62E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35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8E6CC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F0940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6B495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25</w:t>
            </w:r>
          </w:p>
        </w:tc>
      </w:tr>
      <w:tr w:rsidR="006E107A" w:rsidRPr="00386115" w14:paraId="05F7F415" w14:textId="77777777" w:rsidTr="00C90AAA">
        <w:trPr>
          <w:trHeight w:val="432"/>
        </w:trPr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4056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9-20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2068E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9,620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665FD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72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7835E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B843C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36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0DA60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A727D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08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B15AD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1</w:t>
            </w:r>
          </w:p>
        </w:tc>
      </w:tr>
      <w:tr w:rsidR="006E107A" w:rsidRPr="00386115" w14:paraId="6CDCBF87" w14:textId="77777777" w:rsidTr="00C90AAA">
        <w:trPr>
          <w:trHeight w:val="432"/>
        </w:trPr>
        <w:tc>
          <w:tcPr>
            <w:tcW w:w="2054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45B7FA8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8-19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53D021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0,731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085C65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77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7176C0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897E94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3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6DD7DD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A30B52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114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9A1BD0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11</w:t>
            </w:r>
          </w:p>
        </w:tc>
      </w:tr>
      <w:tr w:rsidR="006E107A" w:rsidRPr="00386115" w14:paraId="538098E4" w14:textId="77777777" w:rsidTr="00C90AAA">
        <w:trPr>
          <w:trHeight w:val="432"/>
        </w:trPr>
        <w:tc>
          <w:tcPr>
            <w:tcW w:w="2054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BAC9B05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7-18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7C40E1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8,972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75E861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11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204BF1F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C8F162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54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851CC8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5213D2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65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732D0C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</w:tr>
      <w:tr w:rsidR="006E107A" w:rsidRPr="00386115" w14:paraId="2F9B1FBA" w14:textId="77777777" w:rsidTr="00C90AAA">
        <w:trPr>
          <w:trHeight w:val="432"/>
        </w:trPr>
        <w:tc>
          <w:tcPr>
            <w:tcW w:w="2054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77655EC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6-17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1CAF23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9,960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1BAD34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68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748974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6E026A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38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037C6C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6D1D91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06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B816F6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1</w:t>
            </w:r>
          </w:p>
        </w:tc>
      </w:tr>
      <w:tr w:rsidR="006E107A" w:rsidRPr="00386115" w14:paraId="3AE688C5" w14:textId="77777777" w:rsidTr="00C90AAA">
        <w:trPr>
          <w:trHeight w:val="432"/>
        </w:trPr>
        <w:tc>
          <w:tcPr>
            <w:tcW w:w="2054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6D1CF8A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5-16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0B7C604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0,276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3D8691C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49</w:t>
            </w:r>
          </w:p>
        </w:tc>
        <w:tc>
          <w:tcPr>
            <w:tcW w:w="1623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6E93878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3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2CC28EF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23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3EF3ACF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253F56A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72</w:t>
            </w:r>
          </w:p>
        </w:tc>
        <w:tc>
          <w:tcPr>
            <w:tcW w:w="1623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09EBECC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</w:tr>
      <w:tr w:rsidR="006E107A" w:rsidRPr="00386115" w14:paraId="6D725814" w14:textId="77777777" w:rsidTr="00C90AAA">
        <w:trPr>
          <w:trHeight w:val="432"/>
        </w:trPr>
        <w:tc>
          <w:tcPr>
            <w:tcW w:w="2054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919D38B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4-1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ED55D8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1,87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A70E7D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39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87A217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0633C6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61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A10472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D859A6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200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820E7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18</w:t>
            </w:r>
          </w:p>
        </w:tc>
      </w:tr>
      <w:tr w:rsidR="006E107A" w:rsidRPr="00386115" w14:paraId="45815B38" w14:textId="77777777" w:rsidTr="00C90AAA">
        <w:trPr>
          <w:trHeight w:val="432"/>
        </w:trPr>
        <w:tc>
          <w:tcPr>
            <w:tcW w:w="2054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6A9D77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3-14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4CBC1F7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7,739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6810D2C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19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68730A5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061651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8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370960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139310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204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A1A141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12</w:t>
            </w:r>
          </w:p>
        </w:tc>
      </w:tr>
      <w:tr w:rsidR="006E107A" w:rsidRPr="00386115" w14:paraId="1CD83728" w14:textId="77777777" w:rsidTr="00C90AAA">
        <w:trPr>
          <w:trHeight w:val="432"/>
        </w:trPr>
        <w:tc>
          <w:tcPr>
            <w:tcW w:w="2054" w:type="dxa"/>
            <w:tcBorders>
              <w:top w:val="single" w:sz="4" w:space="0" w:color="auto"/>
            </w:tcBorders>
            <w:vAlign w:val="center"/>
          </w:tcPr>
          <w:p w14:paraId="0E955B46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2-13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12DB3D7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6,290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7FD09D3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10</w:t>
            </w:r>
          </w:p>
        </w:tc>
        <w:tc>
          <w:tcPr>
            <w:tcW w:w="1623" w:type="dxa"/>
            <w:tcBorders>
              <w:top w:val="single" w:sz="4" w:space="0" w:color="auto"/>
            </w:tcBorders>
            <w:vAlign w:val="center"/>
          </w:tcPr>
          <w:p w14:paraId="012C5BA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1DC4647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23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124E0FE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57C5EA6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233</w:t>
            </w:r>
          </w:p>
        </w:tc>
        <w:tc>
          <w:tcPr>
            <w:tcW w:w="1623" w:type="dxa"/>
            <w:tcBorders>
              <w:top w:val="single" w:sz="4" w:space="0" w:color="auto"/>
            </w:tcBorders>
            <w:vAlign w:val="center"/>
          </w:tcPr>
          <w:p w14:paraId="5EBD3CF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6</w:t>
            </w:r>
          </w:p>
        </w:tc>
      </w:tr>
      <w:tr w:rsidR="006E107A" w:rsidRPr="00386115" w14:paraId="00997738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2DC8BD31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1-12</w:t>
            </w:r>
          </w:p>
        </w:tc>
        <w:tc>
          <w:tcPr>
            <w:tcW w:w="1622" w:type="dxa"/>
            <w:vAlign w:val="center"/>
          </w:tcPr>
          <w:p w14:paraId="090EDB7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8,106</w:t>
            </w:r>
          </w:p>
        </w:tc>
        <w:tc>
          <w:tcPr>
            <w:tcW w:w="1622" w:type="dxa"/>
            <w:vAlign w:val="center"/>
          </w:tcPr>
          <w:p w14:paraId="1A0635D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1623" w:type="dxa"/>
            <w:vAlign w:val="center"/>
          </w:tcPr>
          <w:p w14:paraId="7B4BD86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1622" w:type="dxa"/>
            <w:vAlign w:val="center"/>
          </w:tcPr>
          <w:p w14:paraId="27BB130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79</w:t>
            </w:r>
          </w:p>
        </w:tc>
        <w:tc>
          <w:tcPr>
            <w:tcW w:w="1622" w:type="dxa"/>
            <w:vAlign w:val="center"/>
          </w:tcPr>
          <w:p w14:paraId="4ED60BB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1622" w:type="dxa"/>
            <w:vAlign w:val="center"/>
          </w:tcPr>
          <w:p w14:paraId="048C8EA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276</w:t>
            </w:r>
          </w:p>
        </w:tc>
        <w:tc>
          <w:tcPr>
            <w:tcW w:w="1623" w:type="dxa"/>
            <w:vAlign w:val="center"/>
          </w:tcPr>
          <w:p w14:paraId="1F4A4DD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8</w:t>
            </w:r>
          </w:p>
        </w:tc>
      </w:tr>
      <w:tr w:rsidR="006E107A" w:rsidRPr="00386115" w14:paraId="06CEBDBA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1A7F5CB6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0-11</w:t>
            </w:r>
          </w:p>
        </w:tc>
        <w:tc>
          <w:tcPr>
            <w:tcW w:w="1622" w:type="dxa"/>
            <w:vAlign w:val="center"/>
          </w:tcPr>
          <w:p w14:paraId="231482E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8,183</w:t>
            </w:r>
          </w:p>
        </w:tc>
        <w:tc>
          <w:tcPr>
            <w:tcW w:w="1622" w:type="dxa"/>
            <w:vAlign w:val="center"/>
          </w:tcPr>
          <w:p w14:paraId="64EE42D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75</w:t>
            </w:r>
          </w:p>
        </w:tc>
        <w:tc>
          <w:tcPr>
            <w:tcW w:w="1623" w:type="dxa"/>
            <w:vAlign w:val="center"/>
          </w:tcPr>
          <w:p w14:paraId="2386809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1622" w:type="dxa"/>
            <w:vAlign w:val="center"/>
          </w:tcPr>
          <w:p w14:paraId="7A00F50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38</w:t>
            </w:r>
          </w:p>
        </w:tc>
        <w:tc>
          <w:tcPr>
            <w:tcW w:w="1622" w:type="dxa"/>
            <w:vAlign w:val="center"/>
          </w:tcPr>
          <w:p w14:paraId="11C5004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1622" w:type="dxa"/>
            <w:vAlign w:val="center"/>
          </w:tcPr>
          <w:p w14:paraId="4DA7C16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213</w:t>
            </w:r>
          </w:p>
        </w:tc>
        <w:tc>
          <w:tcPr>
            <w:tcW w:w="1623" w:type="dxa"/>
            <w:vAlign w:val="center"/>
          </w:tcPr>
          <w:p w14:paraId="37B3C66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3</w:t>
            </w:r>
          </w:p>
        </w:tc>
      </w:tr>
      <w:tr w:rsidR="006E107A" w:rsidRPr="00386115" w14:paraId="59E2E47D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4451426A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2009-10</w:t>
            </w:r>
          </w:p>
        </w:tc>
        <w:tc>
          <w:tcPr>
            <w:tcW w:w="1622" w:type="dxa"/>
            <w:vAlign w:val="center"/>
          </w:tcPr>
          <w:p w14:paraId="7C6DBF0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4,315</w:t>
            </w:r>
          </w:p>
        </w:tc>
        <w:tc>
          <w:tcPr>
            <w:tcW w:w="1622" w:type="dxa"/>
            <w:vAlign w:val="center"/>
          </w:tcPr>
          <w:p w14:paraId="1946B70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07</w:t>
            </w:r>
          </w:p>
        </w:tc>
        <w:tc>
          <w:tcPr>
            <w:tcW w:w="1623" w:type="dxa"/>
            <w:vAlign w:val="center"/>
          </w:tcPr>
          <w:p w14:paraId="48E7693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1622" w:type="dxa"/>
            <w:vAlign w:val="center"/>
          </w:tcPr>
          <w:p w14:paraId="70BC6A9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29</w:t>
            </w:r>
          </w:p>
        </w:tc>
        <w:tc>
          <w:tcPr>
            <w:tcW w:w="1622" w:type="dxa"/>
            <w:vAlign w:val="center"/>
          </w:tcPr>
          <w:p w14:paraId="075266F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1622" w:type="dxa"/>
            <w:vAlign w:val="center"/>
          </w:tcPr>
          <w:p w14:paraId="7F44130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136</w:t>
            </w:r>
          </w:p>
        </w:tc>
        <w:tc>
          <w:tcPr>
            <w:tcW w:w="1623" w:type="dxa"/>
            <w:vAlign w:val="center"/>
          </w:tcPr>
          <w:p w14:paraId="719AC77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</w:tr>
      <w:tr w:rsidR="006E107A" w:rsidRPr="00386115" w14:paraId="5BF65C86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70647B87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8-09</w:t>
            </w:r>
          </w:p>
        </w:tc>
        <w:tc>
          <w:tcPr>
            <w:tcW w:w="1622" w:type="dxa"/>
            <w:vAlign w:val="center"/>
          </w:tcPr>
          <w:p w14:paraId="59E3EE5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23,887</w:t>
            </w:r>
          </w:p>
        </w:tc>
        <w:tc>
          <w:tcPr>
            <w:tcW w:w="1622" w:type="dxa"/>
            <w:vAlign w:val="center"/>
          </w:tcPr>
          <w:p w14:paraId="183C5D9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02</w:t>
            </w:r>
          </w:p>
        </w:tc>
        <w:tc>
          <w:tcPr>
            <w:tcW w:w="1623" w:type="dxa"/>
            <w:vAlign w:val="center"/>
          </w:tcPr>
          <w:p w14:paraId="5EDF7B1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1622" w:type="dxa"/>
            <w:vAlign w:val="center"/>
          </w:tcPr>
          <w:p w14:paraId="3E8115C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13</w:t>
            </w:r>
          </w:p>
        </w:tc>
        <w:tc>
          <w:tcPr>
            <w:tcW w:w="1622" w:type="dxa"/>
            <w:vAlign w:val="center"/>
          </w:tcPr>
          <w:p w14:paraId="792CCAD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1622" w:type="dxa"/>
            <w:vAlign w:val="center"/>
          </w:tcPr>
          <w:p w14:paraId="466E23E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115</w:t>
            </w:r>
          </w:p>
        </w:tc>
        <w:tc>
          <w:tcPr>
            <w:tcW w:w="1623" w:type="dxa"/>
            <w:vAlign w:val="center"/>
          </w:tcPr>
          <w:p w14:paraId="0A64E6C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</w:tr>
      <w:tr w:rsidR="006E107A" w:rsidRPr="00386115" w14:paraId="4B2C343A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154860AA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7-08</w:t>
            </w:r>
          </w:p>
        </w:tc>
        <w:tc>
          <w:tcPr>
            <w:tcW w:w="1622" w:type="dxa"/>
            <w:vAlign w:val="center"/>
          </w:tcPr>
          <w:p w14:paraId="14B1276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29,705</w:t>
            </w:r>
          </w:p>
        </w:tc>
        <w:tc>
          <w:tcPr>
            <w:tcW w:w="1622" w:type="dxa"/>
            <w:vAlign w:val="center"/>
          </w:tcPr>
          <w:p w14:paraId="6B40BB5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41</w:t>
            </w:r>
          </w:p>
        </w:tc>
        <w:tc>
          <w:tcPr>
            <w:tcW w:w="1623" w:type="dxa"/>
            <w:vAlign w:val="center"/>
          </w:tcPr>
          <w:p w14:paraId="2D5F98D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1622" w:type="dxa"/>
            <w:vAlign w:val="center"/>
          </w:tcPr>
          <w:p w14:paraId="4776B4B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10</w:t>
            </w:r>
          </w:p>
        </w:tc>
        <w:tc>
          <w:tcPr>
            <w:tcW w:w="1622" w:type="dxa"/>
            <w:vAlign w:val="center"/>
          </w:tcPr>
          <w:p w14:paraId="2FFE9C3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1622" w:type="dxa"/>
            <w:vAlign w:val="center"/>
          </w:tcPr>
          <w:p w14:paraId="55BB4FA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51</w:t>
            </w:r>
          </w:p>
        </w:tc>
        <w:tc>
          <w:tcPr>
            <w:tcW w:w="1623" w:type="dxa"/>
            <w:vAlign w:val="center"/>
          </w:tcPr>
          <w:p w14:paraId="0DECA96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</w:tr>
      <w:tr w:rsidR="006E107A" w:rsidRPr="00386115" w14:paraId="23C8CD5F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79DC846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6-07</w:t>
            </w:r>
          </w:p>
        </w:tc>
        <w:tc>
          <w:tcPr>
            <w:tcW w:w="1622" w:type="dxa"/>
            <w:vAlign w:val="center"/>
          </w:tcPr>
          <w:p w14:paraId="1BD0AD3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4,435</w:t>
            </w:r>
          </w:p>
        </w:tc>
        <w:tc>
          <w:tcPr>
            <w:tcW w:w="1622" w:type="dxa"/>
            <w:vAlign w:val="center"/>
          </w:tcPr>
          <w:p w14:paraId="2F915D8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54</w:t>
            </w:r>
          </w:p>
        </w:tc>
        <w:tc>
          <w:tcPr>
            <w:tcW w:w="1623" w:type="dxa"/>
            <w:vAlign w:val="center"/>
          </w:tcPr>
          <w:p w14:paraId="76BD383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1622" w:type="dxa"/>
            <w:vAlign w:val="center"/>
          </w:tcPr>
          <w:p w14:paraId="542276B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622" w:type="dxa"/>
            <w:vAlign w:val="center"/>
          </w:tcPr>
          <w:p w14:paraId="4931112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1622" w:type="dxa"/>
            <w:vAlign w:val="center"/>
          </w:tcPr>
          <w:p w14:paraId="7A6B509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39</w:t>
            </w:r>
          </w:p>
        </w:tc>
        <w:tc>
          <w:tcPr>
            <w:tcW w:w="1623" w:type="dxa"/>
            <w:vAlign w:val="center"/>
          </w:tcPr>
          <w:p w14:paraId="01FEB74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</w:tr>
      <w:tr w:rsidR="006E107A" w:rsidRPr="00386115" w14:paraId="5E6B2861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697B750D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5-06</w:t>
            </w:r>
          </w:p>
        </w:tc>
        <w:tc>
          <w:tcPr>
            <w:tcW w:w="1622" w:type="dxa"/>
            <w:vAlign w:val="center"/>
          </w:tcPr>
          <w:p w14:paraId="404665C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3,166</w:t>
            </w:r>
          </w:p>
        </w:tc>
        <w:tc>
          <w:tcPr>
            <w:tcW w:w="1622" w:type="dxa"/>
            <w:vAlign w:val="center"/>
          </w:tcPr>
          <w:p w14:paraId="67BAD53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89</w:t>
            </w:r>
          </w:p>
        </w:tc>
        <w:tc>
          <w:tcPr>
            <w:tcW w:w="1623" w:type="dxa"/>
            <w:vAlign w:val="center"/>
          </w:tcPr>
          <w:p w14:paraId="05925DA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1622" w:type="dxa"/>
            <w:vAlign w:val="center"/>
          </w:tcPr>
          <w:p w14:paraId="5B1E70E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19</w:t>
            </w:r>
          </w:p>
        </w:tc>
        <w:tc>
          <w:tcPr>
            <w:tcW w:w="1622" w:type="dxa"/>
            <w:vAlign w:val="center"/>
          </w:tcPr>
          <w:p w14:paraId="39DE4D7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1622" w:type="dxa"/>
            <w:vAlign w:val="center"/>
          </w:tcPr>
          <w:p w14:paraId="204DEE1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08</w:t>
            </w:r>
          </w:p>
        </w:tc>
        <w:tc>
          <w:tcPr>
            <w:tcW w:w="1623" w:type="dxa"/>
            <w:vAlign w:val="center"/>
          </w:tcPr>
          <w:p w14:paraId="68B40D3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</w:tr>
      <w:tr w:rsidR="006E107A" w:rsidRPr="00386115" w14:paraId="3170D862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4FF8FCAF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4-05</w:t>
            </w:r>
          </w:p>
        </w:tc>
        <w:tc>
          <w:tcPr>
            <w:tcW w:w="1622" w:type="dxa"/>
            <w:vAlign w:val="center"/>
          </w:tcPr>
          <w:p w14:paraId="1E02B18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5,438</w:t>
            </w:r>
          </w:p>
        </w:tc>
        <w:tc>
          <w:tcPr>
            <w:tcW w:w="1622" w:type="dxa"/>
            <w:vAlign w:val="center"/>
          </w:tcPr>
          <w:p w14:paraId="686217E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623" w:type="dxa"/>
            <w:vAlign w:val="center"/>
          </w:tcPr>
          <w:p w14:paraId="163B12A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1622" w:type="dxa"/>
            <w:vAlign w:val="center"/>
          </w:tcPr>
          <w:p w14:paraId="7346F9B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00</w:t>
            </w:r>
          </w:p>
        </w:tc>
        <w:tc>
          <w:tcPr>
            <w:tcW w:w="1622" w:type="dxa"/>
            <w:vAlign w:val="center"/>
          </w:tcPr>
          <w:p w14:paraId="04E7B18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1622" w:type="dxa"/>
            <w:vAlign w:val="center"/>
          </w:tcPr>
          <w:p w14:paraId="4792A19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14</w:t>
            </w:r>
          </w:p>
        </w:tc>
        <w:tc>
          <w:tcPr>
            <w:tcW w:w="1623" w:type="dxa"/>
            <w:vAlign w:val="center"/>
          </w:tcPr>
          <w:p w14:paraId="5F4D3ED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</w:tr>
      <w:tr w:rsidR="006E107A" w:rsidRPr="00386115" w14:paraId="0839F611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512A015D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3-04</w:t>
            </w:r>
          </w:p>
        </w:tc>
        <w:tc>
          <w:tcPr>
            <w:tcW w:w="1622" w:type="dxa"/>
            <w:vAlign w:val="center"/>
          </w:tcPr>
          <w:p w14:paraId="53833DD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1,629</w:t>
            </w:r>
          </w:p>
        </w:tc>
        <w:tc>
          <w:tcPr>
            <w:tcW w:w="1622" w:type="dxa"/>
            <w:vAlign w:val="center"/>
          </w:tcPr>
          <w:p w14:paraId="6CE8B1B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42</w:t>
            </w:r>
          </w:p>
        </w:tc>
        <w:tc>
          <w:tcPr>
            <w:tcW w:w="1623" w:type="dxa"/>
            <w:vAlign w:val="center"/>
          </w:tcPr>
          <w:p w14:paraId="35F63A9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1622" w:type="dxa"/>
            <w:vAlign w:val="center"/>
          </w:tcPr>
          <w:p w14:paraId="42331BA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24</w:t>
            </w:r>
          </w:p>
        </w:tc>
        <w:tc>
          <w:tcPr>
            <w:tcW w:w="1622" w:type="dxa"/>
            <w:vAlign w:val="center"/>
          </w:tcPr>
          <w:p w14:paraId="3DB8E39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1622" w:type="dxa"/>
            <w:vAlign w:val="center"/>
          </w:tcPr>
          <w:p w14:paraId="78FFA60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66</w:t>
            </w:r>
          </w:p>
        </w:tc>
        <w:tc>
          <w:tcPr>
            <w:tcW w:w="1623" w:type="dxa"/>
            <w:vAlign w:val="center"/>
          </w:tcPr>
          <w:p w14:paraId="0290CDF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</w:tr>
      <w:tr w:rsidR="006E107A" w:rsidRPr="00386115" w14:paraId="11EAA8E4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32A1974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2-03</w:t>
            </w:r>
          </w:p>
        </w:tc>
        <w:tc>
          <w:tcPr>
            <w:tcW w:w="1622" w:type="dxa"/>
            <w:vAlign w:val="center"/>
          </w:tcPr>
          <w:p w14:paraId="7C35A35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3,702</w:t>
            </w:r>
          </w:p>
        </w:tc>
        <w:tc>
          <w:tcPr>
            <w:tcW w:w="1622" w:type="dxa"/>
            <w:vAlign w:val="center"/>
          </w:tcPr>
          <w:p w14:paraId="30C7939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45</w:t>
            </w:r>
          </w:p>
        </w:tc>
        <w:tc>
          <w:tcPr>
            <w:tcW w:w="1623" w:type="dxa"/>
            <w:vAlign w:val="center"/>
          </w:tcPr>
          <w:p w14:paraId="7376B1D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1622" w:type="dxa"/>
            <w:vAlign w:val="center"/>
          </w:tcPr>
          <w:p w14:paraId="2B91941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52</w:t>
            </w:r>
          </w:p>
        </w:tc>
        <w:tc>
          <w:tcPr>
            <w:tcW w:w="1622" w:type="dxa"/>
            <w:vAlign w:val="center"/>
          </w:tcPr>
          <w:p w14:paraId="0AEA3FE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1622" w:type="dxa"/>
            <w:vAlign w:val="center"/>
          </w:tcPr>
          <w:p w14:paraId="57A2075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97</w:t>
            </w:r>
          </w:p>
        </w:tc>
        <w:tc>
          <w:tcPr>
            <w:tcW w:w="1623" w:type="dxa"/>
            <w:vAlign w:val="center"/>
          </w:tcPr>
          <w:p w14:paraId="7E01461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</w:tr>
      <w:tr w:rsidR="006E107A" w:rsidRPr="00386115" w14:paraId="2EC2ED95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725DDFB5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1-02</w:t>
            </w:r>
          </w:p>
        </w:tc>
        <w:tc>
          <w:tcPr>
            <w:tcW w:w="1622" w:type="dxa"/>
            <w:vAlign w:val="center"/>
          </w:tcPr>
          <w:p w14:paraId="165C1B6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22,640</w:t>
            </w:r>
          </w:p>
        </w:tc>
        <w:tc>
          <w:tcPr>
            <w:tcW w:w="1622" w:type="dxa"/>
            <w:vAlign w:val="center"/>
          </w:tcPr>
          <w:p w14:paraId="66938FE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81</w:t>
            </w:r>
          </w:p>
        </w:tc>
        <w:tc>
          <w:tcPr>
            <w:tcW w:w="1623" w:type="dxa"/>
            <w:vAlign w:val="center"/>
          </w:tcPr>
          <w:p w14:paraId="4603D90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1622" w:type="dxa"/>
            <w:vAlign w:val="center"/>
          </w:tcPr>
          <w:p w14:paraId="1CA981B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12</w:t>
            </w:r>
          </w:p>
        </w:tc>
        <w:tc>
          <w:tcPr>
            <w:tcW w:w="1622" w:type="dxa"/>
            <w:vAlign w:val="center"/>
          </w:tcPr>
          <w:p w14:paraId="2DE113D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1622" w:type="dxa"/>
            <w:vAlign w:val="center"/>
          </w:tcPr>
          <w:p w14:paraId="2EC3870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93</w:t>
            </w:r>
          </w:p>
        </w:tc>
        <w:tc>
          <w:tcPr>
            <w:tcW w:w="1623" w:type="dxa"/>
            <w:vAlign w:val="center"/>
          </w:tcPr>
          <w:p w14:paraId="1E1F386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</w:tr>
      <w:tr w:rsidR="006E107A" w:rsidRPr="00386115" w14:paraId="5B465E2A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072128C7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0-01</w:t>
            </w:r>
          </w:p>
        </w:tc>
        <w:tc>
          <w:tcPr>
            <w:tcW w:w="1622" w:type="dxa"/>
            <w:vAlign w:val="center"/>
          </w:tcPr>
          <w:p w14:paraId="1E25FDE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9,672</w:t>
            </w:r>
          </w:p>
        </w:tc>
        <w:tc>
          <w:tcPr>
            <w:tcW w:w="1622" w:type="dxa"/>
            <w:vAlign w:val="center"/>
          </w:tcPr>
          <w:p w14:paraId="3289ABA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78</w:t>
            </w:r>
          </w:p>
        </w:tc>
        <w:tc>
          <w:tcPr>
            <w:tcW w:w="1623" w:type="dxa"/>
            <w:vAlign w:val="center"/>
          </w:tcPr>
          <w:p w14:paraId="668B1CB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1622" w:type="dxa"/>
            <w:vAlign w:val="center"/>
          </w:tcPr>
          <w:p w14:paraId="01D9FD7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39</w:t>
            </w:r>
          </w:p>
        </w:tc>
        <w:tc>
          <w:tcPr>
            <w:tcW w:w="1622" w:type="dxa"/>
            <w:vAlign w:val="center"/>
          </w:tcPr>
          <w:p w14:paraId="22DD754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1622" w:type="dxa"/>
            <w:vAlign w:val="center"/>
          </w:tcPr>
          <w:p w14:paraId="24E9F83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17</w:t>
            </w:r>
          </w:p>
        </w:tc>
        <w:tc>
          <w:tcPr>
            <w:tcW w:w="1623" w:type="dxa"/>
            <w:vAlign w:val="center"/>
          </w:tcPr>
          <w:p w14:paraId="3EE466B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</w:tr>
      <w:tr w:rsidR="006E107A" w:rsidRPr="00386115" w14:paraId="0255177A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3597549D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9-00</w:t>
            </w:r>
          </w:p>
        </w:tc>
        <w:tc>
          <w:tcPr>
            <w:tcW w:w="1622" w:type="dxa"/>
            <w:vAlign w:val="center"/>
          </w:tcPr>
          <w:p w14:paraId="0995DF5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8,349</w:t>
            </w:r>
          </w:p>
        </w:tc>
        <w:tc>
          <w:tcPr>
            <w:tcW w:w="1622" w:type="dxa"/>
            <w:vAlign w:val="center"/>
          </w:tcPr>
          <w:p w14:paraId="55A5809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1623" w:type="dxa"/>
            <w:vAlign w:val="center"/>
          </w:tcPr>
          <w:p w14:paraId="494404D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1622" w:type="dxa"/>
            <w:vAlign w:val="center"/>
          </w:tcPr>
          <w:p w14:paraId="517A84F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69</w:t>
            </w:r>
          </w:p>
        </w:tc>
        <w:tc>
          <w:tcPr>
            <w:tcW w:w="1622" w:type="dxa"/>
            <w:vAlign w:val="center"/>
          </w:tcPr>
          <w:p w14:paraId="644C084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1622" w:type="dxa"/>
            <w:vAlign w:val="center"/>
          </w:tcPr>
          <w:p w14:paraId="53E6014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18</w:t>
            </w:r>
          </w:p>
        </w:tc>
        <w:tc>
          <w:tcPr>
            <w:tcW w:w="1623" w:type="dxa"/>
            <w:vAlign w:val="center"/>
          </w:tcPr>
          <w:p w14:paraId="39CCD6B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</w:tr>
      <w:tr w:rsidR="006E107A" w:rsidRPr="00386115" w14:paraId="6897C56F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15724843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8-99</w:t>
            </w:r>
          </w:p>
        </w:tc>
        <w:tc>
          <w:tcPr>
            <w:tcW w:w="1622" w:type="dxa"/>
            <w:vAlign w:val="center"/>
          </w:tcPr>
          <w:p w14:paraId="5C4AFAD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8,672</w:t>
            </w:r>
          </w:p>
        </w:tc>
        <w:tc>
          <w:tcPr>
            <w:tcW w:w="1622" w:type="dxa"/>
            <w:vAlign w:val="center"/>
          </w:tcPr>
          <w:p w14:paraId="4387274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64</w:t>
            </w:r>
          </w:p>
        </w:tc>
        <w:tc>
          <w:tcPr>
            <w:tcW w:w="1623" w:type="dxa"/>
            <w:vAlign w:val="center"/>
          </w:tcPr>
          <w:p w14:paraId="32F9FE8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1622" w:type="dxa"/>
            <w:vAlign w:val="center"/>
          </w:tcPr>
          <w:p w14:paraId="3BA7061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99</w:t>
            </w:r>
          </w:p>
        </w:tc>
        <w:tc>
          <w:tcPr>
            <w:tcW w:w="1622" w:type="dxa"/>
            <w:vAlign w:val="center"/>
          </w:tcPr>
          <w:p w14:paraId="11A19A4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1622" w:type="dxa"/>
            <w:vAlign w:val="center"/>
          </w:tcPr>
          <w:p w14:paraId="7FA7EA7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63</w:t>
            </w:r>
          </w:p>
        </w:tc>
        <w:tc>
          <w:tcPr>
            <w:tcW w:w="1623" w:type="dxa"/>
            <w:vAlign w:val="center"/>
          </w:tcPr>
          <w:p w14:paraId="67DB715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</w:tr>
      <w:tr w:rsidR="006E107A" w:rsidRPr="00386115" w14:paraId="2D707945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217E2152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7-98</w:t>
            </w:r>
          </w:p>
        </w:tc>
        <w:tc>
          <w:tcPr>
            <w:tcW w:w="1622" w:type="dxa"/>
            <w:vAlign w:val="center"/>
          </w:tcPr>
          <w:p w14:paraId="7ED1132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6,830</w:t>
            </w:r>
          </w:p>
        </w:tc>
        <w:tc>
          <w:tcPr>
            <w:tcW w:w="1622" w:type="dxa"/>
            <w:vAlign w:val="center"/>
          </w:tcPr>
          <w:p w14:paraId="35D8297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75</w:t>
            </w:r>
          </w:p>
        </w:tc>
        <w:tc>
          <w:tcPr>
            <w:tcW w:w="1623" w:type="dxa"/>
            <w:vAlign w:val="center"/>
          </w:tcPr>
          <w:p w14:paraId="40BA941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1622" w:type="dxa"/>
            <w:vAlign w:val="center"/>
          </w:tcPr>
          <w:p w14:paraId="50D101F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30</w:t>
            </w:r>
          </w:p>
        </w:tc>
        <w:tc>
          <w:tcPr>
            <w:tcW w:w="1622" w:type="dxa"/>
            <w:vAlign w:val="center"/>
          </w:tcPr>
          <w:p w14:paraId="7D461E7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1622" w:type="dxa"/>
            <w:vAlign w:val="center"/>
          </w:tcPr>
          <w:p w14:paraId="060CFB4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05</w:t>
            </w:r>
          </w:p>
        </w:tc>
        <w:tc>
          <w:tcPr>
            <w:tcW w:w="1623" w:type="dxa"/>
            <w:vAlign w:val="center"/>
          </w:tcPr>
          <w:p w14:paraId="3B119AE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</w:tr>
      <w:tr w:rsidR="006E107A" w:rsidRPr="00386115" w14:paraId="379F3904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4EE90E6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6-97</w:t>
            </w:r>
          </w:p>
        </w:tc>
        <w:tc>
          <w:tcPr>
            <w:tcW w:w="1622" w:type="dxa"/>
            <w:vAlign w:val="center"/>
          </w:tcPr>
          <w:p w14:paraId="5DD96F8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0,221</w:t>
            </w:r>
          </w:p>
        </w:tc>
        <w:tc>
          <w:tcPr>
            <w:tcW w:w="1622" w:type="dxa"/>
            <w:vAlign w:val="center"/>
          </w:tcPr>
          <w:p w14:paraId="7999B65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03</w:t>
            </w:r>
          </w:p>
        </w:tc>
        <w:tc>
          <w:tcPr>
            <w:tcW w:w="1623" w:type="dxa"/>
            <w:vAlign w:val="center"/>
          </w:tcPr>
          <w:p w14:paraId="18F5D97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622" w:type="dxa"/>
            <w:vAlign w:val="center"/>
          </w:tcPr>
          <w:p w14:paraId="2AA46F6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15</w:t>
            </w:r>
          </w:p>
        </w:tc>
        <w:tc>
          <w:tcPr>
            <w:tcW w:w="1622" w:type="dxa"/>
            <w:vAlign w:val="center"/>
          </w:tcPr>
          <w:p w14:paraId="01521BE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1622" w:type="dxa"/>
            <w:vAlign w:val="center"/>
          </w:tcPr>
          <w:p w14:paraId="46055F2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18</w:t>
            </w:r>
          </w:p>
        </w:tc>
        <w:tc>
          <w:tcPr>
            <w:tcW w:w="1623" w:type="dxa"/>
            <w:vAlign w:val="center"/>
          </w:tcPr>
          <w:p w14:paraId="572167F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</w:tr>
      <w:tr w:rsidR="006E107A" w:rsidRPr="00386115" w14:paraId="53A415DD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725B1BB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5-96</w:t>
            </w:r>
          </w:p>
        </w:tc>
        <w:tc>
          <w:tcPr>
            <w:tcW w:w="1622" w:type="dxa"/>
            <w:vAlign w:val="center"/>
          </w:tcPr>
          <w:p w14:paraId="2C42ACA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1,150</w:t>
            </w:r>
          </w:p>
        </w:tc>
        <w:tc>
          <w:tcPr>
            <w:tcW w:w="1622" w:type="dxa"/>
            <w:vAlign w:val="center"/>
          </w:tcPr>
          <w:p w14:paraId="14E6114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92</w:t>
            </w:r>
          </w:p>
        </w:tc>
        <w:tc>
          <w:tcPr>
            <w:tcW w:w="1623" w:type="dxa"/>
            <w:vAlign w:val="center"/>
          </w:tcPr>
          <w:p w14:paraId="5931BAB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1622" w:type="dxa"/>
            <w:vAlign w:val="center"/>
          </w:tcPr>
          <w:p w14:paraId="63D5DEB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94</w:t>
            </w:r>
          </w:p>
        </w:tc>
        <w:tc>
          <w:tcPr>
            <w:tcW w:w="1622" w:type="dxa"/>
            <w:vAlign w:val="center"/>
          </w:tcPr>
          <w:p w14:paraId="1ECE0E9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1622" w:type="dxa"/>
            <w:vAlign w:val="center"/>
          </w:tcPr>
          <w:p w14:paraId="62117C5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86</w:t>
            </w:r>
          </w:p>
        </w:tc>
        <w:tc>
          <w:tcPr>
            <w:tcW w:w="1623" w:type="dxa"/>
            <w:vAlign w:val="center"/>
          </w:tcPr>
          <w:p w14:paraId="53DCAB4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</w:tr>
      <w:tr w:rsidR="006E107A" w:rsidRPr="00386115" w14:paraId="13AA58FF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58E7B34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4-95</w:t>
            </w:r>
          </w:p>
        </w:tc>
        <w:tc>
          <w:tcPr>
            <w:tcW w:w="1622" w:type="dxa"/>
            <w:vAlign w:val="center"/>
          </w:tcPr>
          <w:p w14:paraId="4BD5652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9,012</w:t>
            </w:r>
          </w:p>
        </w:tc>
        <w:tc>
          <w:tcPr>
            <w:tcW w:w="1622" w:type="dxa"/>
            <w:vAlign w:val="center"/>
          </w:tcPr>
          <w:p w14:paraId="5496C2D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99</w:t>
            </w:r>
          </w:p>
        </w:tc>
        <w:tc>
          <w:tcPr>
            <w:tcW w:w="1623" w:type="dxa"/>
            <w:vAlign w:val="center"/>
          </w:tcPr>
          <w:p w14:paraId="36BD8FF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vAlign w:val="center"/>
          </w:tcPr>
          <w:p w14:paraId="2149CD9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89</w:t>
            </w:r>
          </w:p>
        </w:tc>
        <w:tc>
          <w:tcPr>
            <w:tcW w:w="1622" w:type="dxa"/>
            <w:vAlign w:val="center"/>
          </w:tcPr>
          <w:p w14:paraId="27616DF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1622" w:type="dxa"/>
            <w:vAlign w:val="center"/>
          </w:tcPr>
          <w:p w14:paraId="5FC4F24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88</w:t>
            </w:r>
          </w:p>
        </w:tc>
        <w:tc>
          <w:tcPr>
            <w:tcW w:w="1623" w:type="dxa"/>
            <w:vAlign w:val="center"/>
          </w:tcPr>
          <w:p w14:paraId="218F5B3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</w:tr>
      <w:tr w:rsidR="006E107A" w:rsidRPr="00386115" w14:paraId="2ABABB22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0924DB3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3-94</w:t>
            </w:r>
          </w:p>
        </w:tc>
        <w:tc>
          <w:tcPr>
            <w:tcW w:w="1622" w:type="dxa"/>
            <w:vAlign w:val="center"/>
          </w:tcPr>
          <w:p w14:paraId="65FAD01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6,147</w:t>
            </w:r>
          </w:p>
        </w:tc>
        <w:tc>
          <w:tcPr>
            <w:tcW w:w="1622" w:type="dxa"/>
            <w:vAlign w:val="center"/>
          </w:tcPr>
          <w:p w14:paraId="620E70B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91</w:t>
            </w:r>
          </w:p>
        </w:tc>
        <w:tc>
          <w:tcPr>
            <w:tcW w:w="1623" w:type="dxa"/>
            <w:vAlign w:val="center"/>
          </w:tcPr>
          <w:p w14:paraId="5F067B8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vAlign w:val="center"/>
          </w:tcPr>
          <w:p w14:paraId="16BD2D6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24</w:t>
            </w:r>
          </w:p>
        </w:tc>
        <w:tc>
          <w:tcPr>
            <w:tcW w:w="1622" w:type="dxa"/>
            <w:vAlign w:val="center"/>
          </w:tcPr>
          <w:p w14:paraId="72848A7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1622" w:type="dxa"/>
            <w:vAlign w:val="center"/>
          </w:tcPr>
          <w:p w14:paraId="61C09ED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15</w:t>
            </w:r>
          </w:p>
        </w:tc>
        <w:tc>
          <w:tcPr>
            <w:tcW w:w="1623" w:type="dxa"/>
            <w:vAlign w:val="center"/>
          </w:tcPr>
          <w:p w14:paraId="359B87E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</w:tr>
      <w:tr w:rsidR="006E107A" w:rsidRPr="00386115" w14:paraId="0BF35769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58A9E2F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2-93</w:t>
            </w:r>
          </w:p>
        </w:tc>
        <w:tc>
          <w:tcPr>
            <w:tcW w:w="1622" w:type="dxa"/>
            <w:vAlign w:val="center"/>
          </w:tcPr>
          <w:p w14:paraId="0875E35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2,730</w:t>
            </w:r>
          </w:p>
        </w:tc>
        <w:tc>
          <w:tcPr>
            <w:tcW w:w="1622" w:type="dxa"/>
            <w:vAlign w:val="center"/>
          </w:tcPr>
          <w:p w14:paraId="2DA076B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45</w:t>
            </w:r>
          </w:p>
        </w:tc>
        <w:tc>
          <w:tcPr>
            <w:tcW w:w="1623" w:type="dxa"/>
            <w:vAlign w:val="center"/>
          </w:tcPr>
          <w:p w14:paraId="7FF76E6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2</w:t>
            </w:r>
          </w:p>
        </w:tc>
        <w:tc>
          <w:tcPr>
            <w:tcW w:w="1622" w:type="dxa"/>
            <w:vAlign w:val="center"/>
          </w:tcPr>
          <w:p w14:paraId="52540F8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88</w:t>
            </w:r>
          </w:p>
        </w:tc>
        <w:tc>
          <w:tcPr>
            <w:tcW w:w="1622" w:type="dxa"/>
            <w:vAlign w:val="center"/>
          </w:tcPr>
          <w:p w14:paraId="7DE5B13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vAlign w:val="center"/>
          </w:tcPr>
          <w:p w14:paraId="6FCBB99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33</w:t>
            </w:r>
          </w:p>
        </w:tc>
        <w:tc>
          <w:tcPr>
            <w:tcW w:w="1623" w:type="dxa"/>
            <w:vAlign w:val="center"/>
          </w:tcPr>
          <w:p w14:paraId="759C659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</w:tr>
      <w:tr w:rsidR="006E107A" w:rsidRPr="00386115" w14:paraId="54BA01CF" w14:textId="77777777" w:rsidTr="00C90AAA">
        <w:trPr>
          <w:trHeight w:val="432"/>
        </w:trPr>
        <w:tc>
          <w:tcPr>
            <w:tcW w:w="2054" w:type="dxa"/>
            <w:vAlign w:val="center"/>
          </w:tcPr>
          <w:p w14:paraId="116D181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991-92</w:t>
            </w:r>
          </w:p>
        </w:tc>
        <w:tc>
          <w:tcPr>
            <w:tcW w:w="1622" w:type="dxa"/>
            <w:vAlign w:val="center"/>
          </w:tcPr>
          <w:p w14:paraId="2142B02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0,608</w:t>
            </w:r>
          </w:p>
        </w:tc>
        <w:tc>
          <w:tcPr>
            <w:tcW w:w="1622" w:type="dxa"/>
            <w:vAlign w:val="center"/>
          </w:tcPr>
          <w:p w14:paraId="166CBB0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03</w:t>
            </w:r>
          </w:p>
        </w:tc>
        <w:tc>
          <w:tcPr>
            <w:tcW w:w="1623" w:type="dxa"/>
            <w:vAlign w:val="center"/>
          </w:tcPr>
          <w:p w14:paraId="64500D3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2</w:t>
            </w:r>
          </w:p>
        </w:tc>
        <w:tc>
          <w:tcPr>
            <w:tcW w:w="1622" w:type="dxa"/>
            <w:vAlign w:val="center"/>
          </w:tcPr>
          <w:p w14:paraId="6E1761E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51</w:t>
            </w:r>
          </w:p>
        </w:tc>
        <w:tc>
          <w:tcPr>
            <w:tcW w:w="1622" w:type="dxa"/>
            <w:vAlign w:val="center"/>
          </w:tcPr>
          <w:p w14:paraId="1214995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vAlign w:val="center"/>
          </w:tcPr>
          <w:p w14:paraId="3B4C5DB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54</w:t>
            </w:r>
          </w:p>
        </w:tc>
        <w:tc>
          <w:tcPr>
            <w:tcW w:w="1623" w:type="dxa"/>
            <w:vAlign w:val="center"/>
          </w:tcPr>
          <w:p w14:paraId="7BB4735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</w:tr>
    </w:tbl>
    <w:tbl>
      <w:tblPr>
        <w:tblW w:w="13862" w:type="dxa"/>
        <w:tblLook w:val="04A0" w:firstRow="1" w:lastRow="0" w:firstColumn="1" w:lastColumn="0" w:noHBand="0" w:noVBand="1"/>
      </w:tblPr>
      <w:tblGrid>
        <w:gridCol w:w="1266"/>
        <w:gridCol w:w="7226"/>
        <w:gridCol w:w="1863"/>
        <w:gridCol w:w="1753"/>
        <w:gridCol w:w="1754"/>
      </w:tblGrid>
      <w:tr w:rsidR="00953D5C" w:rsidRPr="00953D5C" w14:paraId="3B5A9C19" w14:textId="77777777" w:rsidTr="00953D5C">
        <w:trPr>
          <w:trHeight w:val="1394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43AEC" w14:textId="77777777" w:rsidR="00953D5C" w:rsidRPr="00953D5C" w:rsidRDefault="00953D5C" w:rsidP="00953D5C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25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25131A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In preparing these data reports, we follow-up with schools reporting numerically illogical survey entries and correct them whenever possible. Beginning with the 2017-18 school year, the survey submission deadline was extended from late October to mid-December at which point no additional surveys were accepted. In prior years, additional surveys were accepted after the deadline. Beginning with the 2021-2022 school year, the survey deadline occurs in late January/early February.</w:t>
            </w:r>
          </w:p>
        </w:tc>
      </w:tr>
      <w:tr w:rsidR="00953D5C" w:rsidRPr="00953D5C" w14:paraId="1E51BCA6" w14:textId="77777777" w:rsidTr="00953D5C">
        <w:trPr>
          <w:trHeight w:val="263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338C9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6385B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2024-25: No school data was omitted from this report due to data discrepancy.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ECE3E2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EF335D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23D97" w14:textId="77777777" w:rsidR="00953D5C" w:rsidRPr="00953D5C" w:rsidRDefault="00953D5C" w:rsidP="00953D5C">
            <w:pPr>
              <w:rPr>
                <w:sz w:val="20"/>
              </w:rPr>
            </w:pPr>
          </w:p>
        </w:tc>
      </w:tr>
      <w:tr w:rsidR="00953D5C" w:rsidRPr="00953D5C" w14:paraId="052B2083" w14:textId="77777777" w:rsidTr="00953D5C">
        <w:trPr>
          <w:trHeight w:val="263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EA45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90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E3B38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2023-24: Data for 12 programs omitted from this report due to data discrepancies.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2D199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4FB6F8" w14:textId="77777777" w:rsidR="00953D5C" w:rsidRPr="00953D5C" w:rsidRDefault="00953D5C" w:rsidP="00953D5C">
            <w:pPr>
              <w:rPr>
                <w:sz w:val="20"/>
              </w:rPr>
            </w:pPr>
          </w:p>
        </w:tc>
      </w:tr>
      <w:tr w:rsidR="00953D5C" w:rsidRPr="00953D5C" w14:paraId="2B3C45A7" w14:textId="77777777" w:rsidTr="00953D5C">
        <w:trPr>
          <w:trHeight w:val="263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B01F4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7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6C89B" w14:textId="64600B35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2022-23: No school data</w:t>
            </w:r>
            <w:r w:rsidR="001917F0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was</w:t>
            </w: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omitted from this report due to data discrepancy.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AA96B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A22FCF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0EC0C" w14:textId="77777777" w:rsidR="00953D5C" w:rsidRPr="00953D5C" w:rsidRDefault="00953D5C" w:rsidP="00953D5C">
            <w:pPr>
              <w:rPr>
                <w:sz w:val="20"/>
              </w:rPr>
            </w:pPr>
          </w:p>
        </w:tc>
      </w:tr>
      <w:tr w:rsidR="00953D5C" w:rsidRPr="00953D5C" w14:paraId="2DD8CA55" w14:textId="77777777" w:rsidTr="00953D5C">
        <w:trPr>
          <w:trHeight w:val="263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8E179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90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EB594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2021-22: Data for 47 programs omitted from this report due to data discrepancies.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88A158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277C1" w14:textId="77777777" w:rsidR="00953D5C" w:rsidRPr="00953D5C" w:rsidRDefault="00953D5C" w:rsidP="00953D5C">
            <w:pPr>
              <w:rPr>
                <w:sz w:val="20"/>
              </w:rPr>
            </w:pPr>
          </w:p>
        </w:tc>
      </w:tr>
      <w:tr w:rsidR="00953D5C" w:rsidRPr="00953D5C" w14:paraId="4BEC2FD9" w14:textId="77777777" w:rsidTr="00953D5C">
        <w:trPr>
          <w:trHeight w:val="263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6E097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7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2FD28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2020-21: Data for 5 programs omitted from this report due to data discrepancies.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66F4EC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ED249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5F81B" w14:textId="77777777" w:rsidR="00953D5C" w:rsidRPr="00953D5C" w:rsidRDefault="00953D5C" w:rsidP="00953D5C">
            <w:pPr>
              <w:rPr>
                <w:sz w:val="20"/>
              </w:rPr>
            </w:pPr>
          </w:p>
        </w:tc>
      </w:tr>
      <w:tr w:rsidR="00953D5C" w:rsidRPr="00953D5C" w14:paraId="0433A25F" w14:textId="77777777" w:rsidTr="00953D5C">
        <w:trPr>
          <w:trHeight w:val="263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8467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90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44D3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bookmarkStart w:id="0" w:name="RANGE!B43"/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2019-20: Data for 27 programs omitted from this report due to data discrepancies.</w:t>
            </w:r>
            <w:bookmarkEnd w:id="0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C53197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C26A8" w14:textId="77777777" w:rsidR="00953D5C" w:rsidRPr="00953D5C" w:rsidRDefault="00953D5C" w:rsidP="00953D5C">
            <w:pPr>
              <w:rPr>
                <w:sz w:val="20"/>
              </w:rPr>
            </w:pPr>
          </w:p>
        </w:tc>
      </w:tr>
      <w:tr w:rsidR="00953D5C" w:rsidRPr="00953D5C" w14:paraId="7DC1E106" w14:textId="77777777" w:rsidTr="00953D5C">
        <w:trPr>
          <w:trHeight w:val="263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8D7DA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90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D9FA7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2018-19: Data for 30 programs omitted from this report due to data discrepancies.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28F94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AE64D" w14:textId="77777777" w:rsidR="00953D5C" w:rsidRPr="00953D5C" w:rsidRDefault="00953D5C" w:rsidP="00953D5C">
            <w:pPr>
              <w:rPr>
                <w:sz w:val="20"/>
              </w:rPr>
            </w:pPr>
          </w:p>
        </w:tc>
      </w:tr>
      <w:tr w:rsidR="00953D5C" w:rsidRPr="00953D5C" w14:paraId="0FFBA802" w14:textId="77777777" w:rsidTr="00953D5C">
        <w:trPr>
          <w:trHeight w:val="263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2A735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90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551D4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2017-18: Data for 87 programs omitted from this report due to data discrepancies.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9106FB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5CAA4" w14:textId="77777777" w:rsidR="00953D5C" w:rsidRPr="00953D5C" w:rsidRDefault="00953D5C" w:rsidP="00953D5C">
            <w:pPr>
              <w:rPr>
                <w:sz w:val="20"/>
              </w:rPr>
            </w:pPr>
          </w:p>
        </w:tc>
      </w:tr>
      <w:tr w:rsidR="00953D5C" w:rsidRPr="00953D5C" w14:paraId="796A1646" w14:textId="77777777" w:rsidTr="00953D5C">
        <w:trPr>
          <w:trHeight w:val="263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91192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90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3D466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2016-17: Data for 61 programs omitted from this report due to data discrepancies.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8160A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22DF7" w14:textId="77777777" w:rsidR="00953D5C" w:rsidRPr="00953D5C" w:rsidRDefault="00953D5C" w:rsidP="00953D5C">
            <w:pPr>
              <w:rPr>
                <w:sz w:val="20"/>
              </w:rPr>
            </w:pPr>
          </w:p>
        </w:tc>
      </w:tr>
      <w:tr w:rsidR="00953D5C" w:rsidRPr="00953D5C" w14:paraId="7B6AA787" w14:textId="77777777" w:rsidTr="00953D5C">
        <w:trPr>
          <w:trHeight w:val="263"/>
        </w:trPr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56873" w14:textId="77777777" w:rsidR="00953D5C" w:rsidRPr="00953D5C" w:rsidRDefault="00953D5C" w:rsidP="00953D5C">
            <w:pPr>
              <w:rPr>
                <w:sz w:val="20"/>
              </w:rPr>
            </w:pPr>
          </w:p>
        </w:tc>
        <w:tc>
          <w:tcPr>
            <w:tcW w:w="90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4E8B4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53D5C">
              <w:rPr>
                <w:rFonts w:ascii="Calibri" w:hAnsi="Calibri" w:cs="Calibri"/>
                <w:color w:val="000000"/>
                <w:sz w:val="16"/>
                <w:szCs w:val="16"/>
              </w:rPr>
              <w:t>2015-16: Data for 35 programs omitted from this report due to data discrepancies.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03501" w14:textId="77777777" w:rsidR="00953D5C" w:rsidRPr="00953D5C" w:rsidRDefault="00953D5C" w:rsidP="00953D5C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E4BB2" w14:textId="77777777" w:rsidR="00953D5C" w:rsidRPr="00953D5C" w:rsidRDefault="00953D5C" w:rsidP="00953D5C">
            <w:pPr>
              <w:rPr>
                <w:sz w:val="20"/>
              </w:rPr>
            </w:pPr>
          </w:p>
        </w:tc>
      </w:tr>
    </w:tbl>
    <w:p w14:paraId="393997C2" w14:textId="2C2C0AFD" w:rsidR="006E107A" w:rsidRPr="009D59E8" w:rsidRDefault="006E107A" w:rsidP="00D44F9D">
      <w:pPr>
        <w:rPr>
          <w:b/>
          <w:sz w:val="20"/>
        </w:rPr>
      </w:pPr>
    </w:p>
    <w:sectPr w:rsidR="006E107A" w:rsidRPr="009D59E8" w:rsidSect="00D85090">
      <w:headerReference w:type="default" r:id="rId7"/>
      <w:footerReference w:type="default" r:id="rId8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62FB9" w14:textId="77777777" w:rsidR="006F40DE" w:rsidRDefault="006F40DE" w:rsidP="00A063D0">
      <w:r>
        <w:separator/>
      </w:r>
    </w:p>
  </w:endnote>
  <w:endnote w:type="continuationSeparator" w:id="0">
    <w:p w14:paraId="242253AA" w14:textId="77777777" w:rsidR="006F40DE" w:rsidRDefault="006F40DE" w:rsidP="00A063D0">
      <w:r>
        <w:continuationSeparator/>
      </w:r>
    </w:p>
  </w:endnote>
  <w:endnote w:type="continuationNotice" w:id="1">
    <w:p w14:paraId="47BC5DDF" w14:textId="77777777" w:rsidR="006F40DE" w:rsidRDefault="006F40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D42A2" w14:textId="77777777" w:rsidR="008F0D7E" w:rsidRPr="008F0D7E" w:rsidRDefault="008F0D7E" w:rsidP="001D3826">
    <w:pPr>
      <w:pStyle w:val="Footer"/>
      <w:tabs>
        <w:tab w:val="clear" w:pos="4320"/>
        <w:tab w:val="clear" w:pos="8640"/>
      </w:tabs>
      <w:jc w:val="center"/>
      <w:rPr>
        <w:b/>
        <w:sz w:val="20"/>
      </w:rPr>
    </w:pPr>
  </w:p>
  <w:p w14:paraId="140CEFF5" w14:textId="6D4E17AC" w:rsidR="00D85090" w:rsidRPr="00D85090" w:rsidRDefault="00D85090" w:rsidP="001D3826">
    <w:pPr>
      <w:pStyle w:val="Footer"/>
      <w:tabs>
        <w:tab w:val="clear" w:pos="4320"/>
        <w:tab w:val="clear" w:pos="8640"/>
      </w:tabs>
      <w:jc w:val="center"/>
      <w:rPr>
        <w:b/>
        <w:szCs w:val="24"/>
      </w:rPr>
    </w:pPr>
    <w:r w:rsidRPr="00D85090">
      <w:rPr>
        <w:b/>
        <w:szCs w:val="24"/>
      </w:rPr>
      <w:t>Source: Massachusetts Department of Public Health Immunization Division, Childcare/Preschool Immunization Surveys, 19</w:t>
    </w:r>
    <w:r w:rsidR="005A71D3" w:rsidRPr="00B15A9B">
      <w:rPr>
        <w:b/>
        <w:szCs w:val="24"/>
      </w:rPr>
      <w:t>91</w:t>
    </w:r>
    <w:r w:rsidRPr="00D85090">
      <w:rPr>
        <w:b/>
        <w:szCs w:val="24"/>
      </w:rPr>
      <w:t>-202</w:t>
    </w:r>
    <w:r w:rsidR="00191469">
      <w:rPr>
        <w:b/>
        <w:szCs w:val="24"/>
      </w:rPr>
      <w:t>5</w:t>
    </w:r>
  </w:p>
  <w:p w14:paraId="4F5E41D3" w14:textId="6C3C23F8" w:rsidR="00D85090" w:rsidRPr="00D85090" w:rsidRDefault="00D85090" w:rsidP="001D3826">
    <w:pPr>
      <w:pStyle w:val="Footer"/>
      <w:tabs>
        <w:tab w:val="clear" w:pos="4320"/>
        <w:tab w:val="clear" w:pos="8640"/>
      </w:tabs>
      <w:jc w:val="center"/>
      <w:rPr>
        <w:sz w:val="20"/>
      </w:rPr>
    </w:pPr>
  </w:p>
  <w:p w14:paraId="6E1021DA" w14:textId="7A7AB331" w:rsidR="00D85090" w:rsidRPr="00D85090" w:rsidRDefault="00D85090" w:rsidP="00C91AB3">
    <w:pPr>
      <w:pStyle w:val="Footer"/>
      <w:tabs>
        <w:tab w:val="clear" w:pos="4320"/>
        <w:tab w:val="clear" w:pos="8640"/>
        <w:tab w:val="left" w:pos="0"/>
        <w:tab w:val="center" w:pos="7200"/>
        <w:tab w:val="right" w:pos="14400"/>
      </w:tabs>
      <w:jc w:val="center"/>
      <w:rPr>
        <w:sz w:val="20"/>
      </w:rPr>
    </w:pPr>
    <w:r w:rsidRPr="00D85090">
      <w:rPr>
        <w:sz w:val="20"/>
      </w:rPr>
      <w:t>Update</w:t>
    </w:r>
    <w:r w:rsidR="001917F0">
      <w:rPr>
        <w:sz w:val="20"/>
      </w:rPr>
      <w:t>d 04/24/2025</w:t>
    </w:r>
    <w:r w:rsidRPr="00D85090">
      <w:rPr>
        <w:sz w:val="20"/>
      </w:rPr>
      <w:tab/>
      <w:t>Massachusetts Department of Public Health Immunization Division</w:t>
    </w:r>
    <w:r w:rsidR="00C91AB3" w:rsidRPr="008F0D7E">
      <w:rPr>
        <w:sz w:val="20"/>
      </w:rPr>
      <w:tab/>
    </w:r>
    <w:r w:rsidRPr="00D85090">
      <w:rPr>
        <w:sz w:val="20"/>
      </w:rPr>
      <w:t>Childcare/Preschool</w:t>
    </w:r>
    <w:r w:rsidR="00C91AB3" w:rsidRPr="008F0D7E">
      <w:rPr>
        <w:sz w:val="20"/>
      </w:rPr>
      <w:t>Exemptions</w:t>
    </w:r>
    <w:r w:rsidR="005A71D3" w:rsidRPr="008F0D7E">
      <w:rPr>
        <w:sz w:val="20"/>
      </w:rPr>
      <w:t>91</w:t>
    </w:r>
    <w:r w:rsidRPr="00D85090">
      <w:rPr>
        <w:sz w:val="20"/>
      </w:rPr>
      <w:t>-2</w:t>
    </w:r>
    <w:r w:rsidR="00191469">
      <w:rPr>
        <w:sz w:val="20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C65D3" w14:textId="77777777" w:rsidR="006F40DE" w:rsidRDefault="006F40DE" w:rsidP="00A063D0">
      <w:r>
        <w:separator/>
      </w:r>
    </w:p>
  </w:footnote>
  <w:footnote w:type="continuationSeparator" w:id="0">
    <w:p w14:paraId="1A30C922" w14:textId="77777777" w:rsidR="006F40DE" w:rsidRDefault="006F40DE" w:rsidP="00A063D0">
      <w:r>
        <w:continuationSeparator/>
      </w:r>
    </w:p>
  </w:footnote>
  <w:footnote w:type="continuationNotice" w:id="1">
    <w:p w14:paraId="1F9510E8" w14:textId="77777777" w:rsidR="006F40DE" w:rsidRDefault="006F40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A862D" w14:textId="77777777" w:rsidR="000C23C7" w:rsidRDefault="000C23C7" w:rsidP="00644662">
    <w:pPr>
      <w:jc w:val="center"/>
    </w:pPr>
    <w:r>
      <w:t>MASSACHUSETTS DEPARTMENT OF PUBLIC HEALTH</w:t>
    </w:r>
  </w:p>
  <w:p w14:paraId="1ECA4B95" w14:textId="77777777" w:rsidR="000C23C7" w:rsidRDefault="00DD0B0D" w:rsidP="00644662">
    <w:pPr>
      <w:jc w:val="center"/>
    </w:pPr>
    <w:r>
      <w:t>IMMUNIZATION</w:t>
    </w:r>
    <w:r w:rsidR="00644662">
      <w:t xml:space="preserve"> </w:t>
    </w:r>
    <w:r>
      <w:t>DIVISION</w:t>
    </w:r>
  </w:p>
  <w:p w14:paraId="51C267CC" w14:textId="77777777" w:rsidR="000C23C7" w:rsidRDefault="000C23C7" w:rsidP="00A37F7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E368BD"/>
    <w:multiLevelType w:val="hybridMultilevel"/>
    <w:tmpl w:val="B6C056D0"/>
    <w:lvl w:ilvl="0" w:tplc="BA5610B6">
      <w:start w:val="1"/>
      <w:numFmt w:val="decimal"/>
      <w:lvlText w:val="%1"/>
      <w:lvlJc w:val="left"/>
      <w:pPr>
        <w:ind w:left="-540" w:hanging="360"/>
      </w:pPr>
      <w:rPr>
        <w:rFonts w:hint="default"/>
        <w:sz w:val="22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num w:numId="1" w16cid:durableId="183906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rIwsjA3szAxtDRS0lEKTi0uzszPAykwrgUAY8MioSwAAAA="/>
  </w:docVars>
  <w:rsids>
    <w:rsidRoot w:val="00A37F7F"/>
    <w:rsid w:val="0002033B"/>
    <w:rsid w:val="000470D9"/>
    <w:rsid w:val="00056CBA"/>
    <w:rsid w:val="00062D27"/>
    <w:rsid w:val="00063AAD"/>
    <w:rsid w:val="000649B7"/>
    <w:rsid w:val="00065BAD"/>
    <w:rsid w:val="00065E14"/>
    <w:rsid w:val="000727E1"/>
    <w:rsid w:val="000851C4"/>
    <w:rsid w:val="000979D1"/>
    <w:rsid w:val="000A01B2"/>
    <w:rsid w:val="000A0E04"/>
    <w:rsid w:val="000B0B20"/>
    <w:rsid w:val="000B0B35"/>
    <w:rsid w:val="000C23C7"/>
    <w:rsid w:val="000C7AEA"/>
    <w:rsid w:val="0010422B"/>
    <w:rsid w:val="00105B6A"/>
    <w:rsid w:val="00115D4B"/>
    <w:rsid w:val="00117409"/>
    <w:rsid w:val="00135588"/>
    <w:rsid w:val="0013681B"/>
    <w:rsid w:val="00140326"/>
    <w:rsid w:val="00146629"/>
    <w:rsid w:val="001660FD"/>
    <w:rsid w:val="00184AF5"/>
    <w:rsid w:val="00191469"/>
    <w:rsid w:val="001917F0"/>
    <w:rsid w:val="00193605"/>
    <w:rsid w:val="00194E58"/>
    <w:rsid w:val="001B0FD1"/>
    <w:rsid w:val="001B1922"/>
    <w:rsid w:val="001B7838"/>
    <w:rsid w:val="001D12D7"/>
    <w:rsid w:val="001D35D2"/>
    <w:rsid w:val="001D3826"/>
    <w:rsid w:val="001F18DF"/>
    <w:rsid w:val="00211ECC"/>
    <w:rsid w:val="00243E02"/>
    <w:rsid w:val="00244789"/>
    <w:rsid w:val="00254C3C"/>
    <w:rsid w:val="002751C0"/>
    <w:rsid w:val="002770CC"/>
    <w:rsid w:val="002A37C8"/>
    <w:rsid w:val="002B0954"/>
    <w:rsid w:val="002B3574"/>
    <w:rsid w:val="002E4B41"/>
    <w:rsid w:val="002E61B3"/>
    <w:rsid w:val="00300E5D"/>
    <w:rsid w:val="0031388E"/>
    <w:rsid w:val="003338DF"/>
    <w:rsid w:val="00335AE8"/>
    <w:rsid w:val="0035074A"/>
    <w:rsid w:val="0035732A"/>
    <w:rsid w:val="00363E0F"/>
    <w:rsid w:val="00366A4F"/>
    <w:rsid w:val="00377A0A"/>
    <w:rsid w:val="00386115"/>
    <w:rsid w:val="00386B53"/>
    <w:rsid w:val="003B0FF9"/>
    <w:rsid w:val="003C1373"/>
    <w:rsid w:val="003D171D"/>
    <w:rsid w:val="003D4350"/>
    <w:rsid w:val="003E04B8"/>
    <w:rsid w:val="0041404B"/>
    <w:rsid w:val="00432040"/>
    <w:rsid w:val="00445E5B"/>
    <w:rsid w:val="00455861"/>
    <w:rsid w:val="0047072F"/>
    <w:rsid w:val="0047292B"/>
    <w:rsid w:val="004815CD"/>
    <w:rsid w:val="00487B11"/>
    <w:rsid w:val="00496855"/>
    <w:rsid w:val="004A3F9B"/>
    <w:rsid w:val="004B2499"/>
    <w:rsid w:val="004B40C8"/>
    <w:rsid w:val="004D38F9"/>
    <w:rsid w:val="004E031A"/>
    <w:rsid w:val="004E09DF"/>
    <w:rsid w:val="0050040F"/>
    <w:rsid w:val="0051322D"/>
    <w:rsid w:val="00564BF1"/>
    <w:rsid w:val="00595575"/>
    <w:rsid w:val="005A02F3"/>
    <w:rsid w:val="005A66FE"/>
    <w:rsid w:val="005A71D3"/>
    <w:rsid w:val="005B13E3"/>
    <w:rsid w:val="005C631C"/>
    <w:rsid w:val="005D35D9"/>
    <w:rsid w:val="00602181"/>
    <w:rsid w:val="006111B7"/>
    <w:rsid w:val="00613D4D"/>
    <w:rsid w:val="00614BFF"/>
    <w:rsid w:val="006205B7"/>
    <w:rsid w:val="00620675"/>
    <w:rsid w:val="00632803"/>
    <w:rsid w:val="00636604"/>
    <w:rsid w:val="00644662"/>
    <w:rsid w:val="006508FE"/>
    <w:rsid w:val="00664A25"/>
    <w:rsid w:val="006670EC"/>
    <w:rsid w:val="006722E5"/>
    <w:rsid w:val="00684DC5"/>
    <w:rsid w:val="0068667C"/>
    <w:rsid w:val="00686D37"/>
    <w:rsid w:val="006C24A2"/>
    <w:rsid w:val="006C45F0"/>
    <w:rsid w:val="006D167F"/>
    <w:rsid w:val="006D22BE"/>
    <w:rsid w:val="006E107A"/>
    <w:rsid w:val="006F1D89"/>
    <w:rsid w:val="006F1EED"/>
    <w:rsid w:val="006F40DE"/>
    <w:rsid w:val="00701774"/>
    <w:rsid w:val="00716CB1"/>
    <w:rsid w:val="007179D1"/>
    <w:rsid w:val="00723903"/>
    <w:rsid w:val="00767A71"/>
    <w:rsid w:val="00782FA2"/>
    <w:rsid w:val="00793FB7"/>
    <w:rsid w:val="00794C3D"/>
    <w:rsid w:val="007A3DD6"/>
    <w:rsid w:val="007B18FC"/>
    <w:rsid w:val="007C6842"/>
    <w:rsid w:val="007C697C"/>
    <w:rsid w:val="007D6626"/>
    <w:rsid w:val="0082176E"/>
    <w:rsid w:val="00834BC8"/>
    <w:rsid w:val="0084235F"/>
    <w:rsid w:val="0084534C"/>
    <w:rsid w:val="0084734F"/>
    <w:rsid w:val="00856606"/>
    <w:rsid w:val="00881BF3"/>
    <w:rsid w:val="00890B0A"/>
    <w:rsid w:val="008A1AE0"/>
    <w:rsid w:val="008A2307"/>
    <w:rsid w:val="008A3AF4"/>
    <w:rsid w:val="008A3C63"/>
    <w:rsid w:val="008B13E4"/>
    <w:rsid w:val="008C669B"/>
    <w:rsid w:val="008D4A03"/>
    <w:rsid w:val="008E051D"/>
    <w:rsid w:val="008E6882"/>
    <w:rsid w:val="008F0D7E"/>
    <w:rsid w:val="008F5888"/>
    <w:rsid w:val="00907FBD"/>
    <w:rsid w:val="00913DF7"/>
    <w:rsid w:val="009504A1"/>
    <w:rsid w:val="00953D5C"/>
    <w:rsid w:val="0095726B"/>
    <w:rsid w:val="009679E4"/>
    <w:rsid w:val="00970E1E"/>
    <w:rsid w:val="009A06B7"/>
    <w:rsid w:val="009A4433"/>
    <w:rsid w:val="009B0187"/>
    <w:rsid w:val="009D59E8"/>
    <w:rsid w:val="009F533C"/>
    <w:rsid w:val="00A04A37"/>
    <w:rsid w:val="00A063D0"/>
    <w:rsid w:val="00A14C7F"/>
    <w:rsid w:val="00A15DA6"/>
    <w:rsid w:val="00A205E5"/>
    <w:rsid w:val="00A2433F"/>
    <w:rsid w:val="00A37F7F"/>
    <w:rsid w:val="00A433CC"/>
    <w:rsid w:val="00AB6DFF"/>
    <w:rsid w:val="00AC42DF"/>
    <w:rsid w:val="00AD4B2E"/>
    <w:rsid w:val="00AE5456"/>
    <w:rsid w:val="00AE6980"/>
    <w:rsid w:val="00B15A9B"/>
    <w:rsid w:val="00B2153B"/>
    <w:rsid w:val="00B2391B"/>
    <w:rsid w:val="00B27079"/>
    <w:rsid w:val="00B442CF"/>
    <w:rsid w:val="00B5591A"/>
    <w:rsid w:val="00B67993"/>
    <w:rsid w:val="00B72C0E"/>
    <w:rsid w:val="00B9246E"/>
    <w:rsid w:val="00B92986"/>
    <w:rsid w:val="00BA7C8C"/>
    <w:rsid w:val="00C00B99"/>
    <w:rsid w:val="00C0329A"/>
    <w:rsid w:val="00C25D4A"/>
    <w:rsid w:val="00C369B5"/>
    <w:rsid w:val="00C42F70"/>
    <w:rsid w:val="00C46860"/>
    <w:rsid w:val="00C46FBB"/>
    <w:rsid w:val="00C4726B"/>
    <w:rsid w:val="00C54F4B"/>
    <w:rsid w:val="00C5649E"/>
    <w:rsid w:val="00C66633"/>
    <w:rsid w:val="00C73FC4"/>
    <w:rsid w:val="00C769B6"/>
    <w:rsid w:val="00C90AAA"/>
    <w:rsid w:val="00C91AB3"/>
    <w:rsid w:val="00CA7FD3"/>
    <w:rsid w:val="00CB1EF5"/>
    <w:rsid w:val="00CB49D8"/>
    <w:rsid w:val="00CB59CA"/>
    <w:rsid w:val="00CD783C"/>
    <w:rsid w:val="00CE0F1D"/>
    <w:rsid w:val="00CE7687"/>
    <w:rsid w:val="00CF0534"/>
    <w:rsid w:val="00D0165E"/>
    <w:rsid w:val="00D02003"/>
    <w:rsid w:val="00D11C0D"/>
    <w:rsid w:val="00D2242E"/>
    <w:rsid w:val="00D2267A"/>
    <w:rsid w:val="00D26D7C"/>
    <w:rsid w:val="00D33099"/>
    <w:rsid w:val="00D44F9D"/>
    <w:rsid w:val="00D45079"/>
    <w:rsid w:val="00D47F72"/>
    <w:rsid w:val="00D62491"/>
    <w:rsid w:val="00D67CF3"/>
    <w:rsid w:val="00D7672F"/>
    <w:rsid w:val="00D85090"/>
    <w:rsid w:val="00D92CBA"/>
    <w:rsid w:val="00D93F5D"/>
    <w:rsid w:val="00DC0A38"/>
    <w:rsid w:val="00DC6921"/>
    <w:rsid w:val="00DD0B0D"/>
    <w:rsid w:val="00DD55CA"/>
    <w:rsid w:val="00DD7D1B"/>
    <w:rsid w:val="00DE5C63"/>
    <w:rsid w:val="00E01900"/>
    <w:rsid w:val="00E078C3"/>
    <w:rsid w:val="00E10B3C"/>
    <w:rsid w:val="00E1528A"/>
    <w:rsid w:val="00E3089A"/>
    <w:rsid w:val="00E35E47"/>
    <w:rsid w:val="00E3758B"/>
    <w:rsid w:val="00E4444A"/>
    <w:rsid w:val="00E44F99"/>
    <w:rsid w:val="00E500EB"/>
    <w:rsid w:val="00E52005"/>
    <w:rsid w:val="00E52815"/>
    <w:rsid w:val="00E61D4B"/>
    <w:rsid w:val="00E66B1A"/>
    <w:rsid w:val="00E810DF"/>
    <w:rsid w:val="00EA74CE"/>
    <w:rsid w:val="00EA7F22"/>
    <w:rsid w:val="00EB127B"/>
    <w:rsid w:val="00EC203B"/>
    <w:rsid w:val="00EC23A4"/>
    <w:rsid w:val="00EC43D7"/>
    <w:rsid w:val="00ED6535"/>
    <w:rsid w:val="00F21CB2"/>
    <w:rsid w:val="00F3298E"/>
    <w:rsid w:val="00F47695"/>
    <w:rsid w:val="00F53307"/>
    <w:rsid w:val="00F642FB"/>
    <w:rsid w:val="00F75927"/>
    <w:rsid w:val="00F94A41"/>
    <w:rsid w:val="00FA0546"/>
    <w:rsid w:val="00FC1C36"/>
    <w:rsid w:val="00FD4DB4"/>
    <w:rsid w:val="00FD7871"/>
    <w:rsid w:val="00FE2D34"/>
    <w:rsid w:val="00FE3C74"/>
    <w:rsid w:val="00FE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DFCBB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7F7F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37F7F"/>
    <w:pPr>
      <w:jc w:val="center"/>
    </w:pPr>
    <w:rPr>
      <w:b/>
    </w:rPr>
  </w:style>
  <w:style w:type="paragraph" w:styleId="Header">
    <w:name w:val="header"/>
    <w:basedOn w:val="Normal"/>
    <w:link w:val="HeaderChar"/>
    <w:rsid w:val="00A37F7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37F7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47F72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EB127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9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5-05T18:18:00Z</dcterms:created>
  <dcterms:modified xsi:type="dcterms:W3CDTF">2025-05-05T18:18:00Z</dcterms:modified>
</cp:coreProperties>
</file>